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c7a94b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7b11c78-44e3-4e33-89a8-d062ad2ddad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3T21:53:27Z</dcterms:created>
  <dcterms:modified xsi:type="dcterms:W3CDTF">2023-06-23T21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